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Japan</w:t>
      </w:r>
      <w:r>
        <w:t xml:space="preserve"> </w:t>
      </w:r>
      <w:r>
        <w:t xml:space="preserve">Tokyo</w:t>
      </w:r>
    </w:p>
    <w:bookmarkStart w:id="20" w:name="X1f8d3d7b61c633edfda3c6d81f380c8543392ed"/>
    <w:p>
      <w:pPr>
        <w:pStyle w:val="Heading1"/>
      </w:pPr>
      <w:r>
        <w:t xml:space="preserve">Cover Letter for Pharmacist Position in Japan Tokyo</w:t>
      </w:r>
    </w:p>
    <w:p>
      <w:pPr>
        <w:pStyle w:val="FirstParagraph"/>
      </w:pPr>
      <w:r>
        <w:rPr>
          <w:bCs/>
          <w:b/>
        </w:rPr>
        <w:t xml:space="preserve">John Doe</w:t>
      </w:r>
      <w:r>
        <w:br/>
      </w:r>
      <w:r>
        <w:t xml:space="preserve">123-4567 Shibuya, Tokyo</w:t>
      </w:r>
      <w:r>
        <w:br/>
      </w:r>
      <w:r>
        <w:t xml:space="preserve">+81-90-1234-5678</w:t>
      </w:r>
      <w:r>
        <w:br/>
      </w:r>
      <w:r>
        <w:t xml:space="preserve">john.doe@example.com</w:t>
      </w:r>
      <w:r>
        <w:br/>
      </w:r>
      <w:r>
        <w:t xml:space="preserve">April 5, 2024</w:t>
      </w:r>
    </w:p>
    <w:p>
      <w:pPr>
        <w:pStyle w:val="BodyText"/>
      </w:pPr>
      <w:r>
        <w:rPr>
          <w:bCs/>
          <w:b/>
        </w:rPr>
        <w:t xml:space="preserve">Dear Hiring Manager,</w:t>
      </w:r>
    </w:p>
    <w:p>
      <w:pPr>
        <w:pStyle w:val="BodyText"/>
      </w:pPr>
      <w:r>
        <w:t xml:space="preserve">I am writing to express my enthusiasm for the Pharmacist position at [Company Name] in Tokyo, Japan. With a strong academic background in pharmacy, hands-on experience in pharmaceutical services, and a deep appreciation for Japanese healthcare culture, I am eager to contribute my skills to your esteemed organization. As a dedicated pharmacist with over five years of professional experience, I have consistently prioritized patient care, precision in medication management, and adherence to regulatory standards—qualities that align perfectly with the expectations of Japan’s rigorous healthcare system.</w:t>
      </w:r>
    </w:p>
    <w:p>
      <w:pPr>
        <w:pStyle w:val="BodyText"/>
      </w:pPr>
      <w:r>
        <w:t xml:space="preserve">My journey as a Pharmacist began with a degree in Pharmacy from [University Name], where I graduated with honors. During my studies, I developed a profound understanding of pharmacological principles, drug interactions, and patient safety protocols. However, it was my internship at [Pharmacy Name] in Tokyo that truly solidified my passion for pharmacy practice in Japan. Working alongside experienced professionals, I gained firsthand exposure to the meticulous attention to detail required in Japanese pharmacies, where every step—from prescription verification to patient counseling—demands precision and cultural sensitivity.</w:t>
      </w:r>
    </w:p>
    <w:p>
      <w:pPr>
        <w:pStyle w:val="BodyText"/>
      </w:pPr>
      <w:r>
        <w:t xml:space="preserve">Since obtaining my pharmacy license, I have worked in diverse healthcare settings, including community pharmacies and hospital clinics. In Tokyo’s fast-paced environment, I have honed my ability to manage complex medication regimens while maintaining a patient-centered approach. My role has involved not only dispensing medications but also educating patients on proper usage, monitoring for adverse effects, and collaborating with physicians to optimize treatment plans. These experiences have equipped me with the adaptability and communication skills necessary to thrive in Japan’s healthcare landscape, where building trust with patients is paramount.</w:t>
      </w:r>
    </w:p>
    <w:p>
      <w:pPr>
        <w:pStyle w:val="BodyText"/>
      </w:pPr>
      <w:r>
        <w:t xml:space="preserve">One of the most rewarding aspects of my career has been contributing to public health initiatives. In Tokyo, I participated in a community outreach program that focused on medication adherence for elderly patients. This experience underscored the importance of culturally competent care and reinforced my commitment to improving health outcomes through education and accessibility. I am particularly drawn to [Company Name]’s mission of providing innovative pharmaceutical solutions, as it reflects my own dedication to advancing patient welfare through excellence in practice.</w:t>
      </w:r>
    </w:p>
    <w:p>
      <w:pPr>
        <w:pStyle w:val="BodyText"/>
      </w:pPr>
      <w:r>
        <w:t xml:space="preserve">Japan’s healthcare system is renowned for its emphasis on precision, efficiency, and patient safety—values that resonate deeply with my professional philosophy. As a Pharmacist in Tokyo, I have always strived to uphold these standards by staying updated on the latest advancements in pharmacology and regulatory guidelines. For instance, I regularly attend seminars on Japanese pharmaceutical regulations and maintain certifications in emergency care and medication therapy management. This continuous learning ensures that I can deliver the highest quality of service to patients while complying with Japan’s stringent healthcare protocols.</w:t>
      </w:r>
    </w:p>
    <w:p>
      <w:pPr>
        <w:pStyle w:val="BodyText"/>
      </w:pPr>
      <w:r>
        <w:t xml:space="preserve">What sets me apart as a Pharmacist is my ability to balance technical expertise with compassionate care. In Tokyo, where the population is aging and healthcare demands are evolving, I have learned to approach each patient with empathy and professionalism. Whether it is explaining complex instructions in simple terms or addressing concerns about medication costs, I prioritize clarity and accessibility. This approach aligns with the Japanese cultural emphasis on harmony and respect, which I believe are essential for fostering long-term patient relationships.</w:t>
      </w:r>
    </w:p>
    <w:p>
      <w:pPr>
        <w:pStyle w:val="BodyText"/>
      </w:pPr>
      <w:r>
        <w:t xml:space="preserve">In addition to my clinical skills, I possess a strong understanding of Japan’s healthcare infrastructure. My familiarity with electronic prescription systems, inventory management software, and local pharmaceutical laws enables me to seamlessly integrate into your team. Furthermore, my proficiency in Japanese (N2 level) allows me to communicate effectively with patients and colleagues, ensuring that language barriers do not hinder the delivery of quality care.</w:t>
      </w:r>
    </w:p>
    <w:p>
      <w:pPr>
        <w:pStyle w:val="BodyText"/>
      </w:pPr>
      <w:r>
        <w:t xml:space="preserve">I am particularly excited about the opportunity to work in Tokyo, a city where innovation and tradition converge in healthcare. The dynamic environment of Tokyo’s pharmacies, combined with the city’s commitment to public health, offers an ideal setting for a Pharmacist like me to grow professionally and contribute meaningfully. I am eager to bring my expertise in medication management, patient education, and regulatory compliance to [Company Name] while embracing the unique challenges and rewards of practicing pharmacy in Japan.</w:t>
      </w:r>
    </w:p>
    <w:p>
      <w:pPr>
        <w:pStyle w:val="BodyText"/>
      </w:pPr>
      <w:r>
        <w:t xml:space="preserve">Thank you for considering my application. I would be honored to discuss how my background, skills, and passion for pharmacy can benefit your team. Please feel free to contact me at +81-90-1234-5678 or john.doe@example.com at your convenience. I look forward to the possibility of contributing to [Company Name]’s mission of excellence in pharmaceutical care in Tokyo.</w:t>
      </w:r>
    </w:p>
    <w:p>
      <w:pPr>
        <w:pStyle w:val="BodyText"/>
      </w:pPr>
      <w:r>
        <w:t xml:space="preserve">Sincerely,</w:t>
      </w:r>
      <w:r>
        <w:br/>
      </w:r>
      <w:r>
        <w:rPr>
          <w:bCs/>
          <w:b/>
        </w:rPr>
        <w:t xml:space="preserve">John Doe</w:t>
      </w:r>
      <w:r>
        <w:br/>
      </w:r>
      <w:r>
        <w:t xml:space="preserve">Pharma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in Japan Tokyo</dc:title>
  <dc:creator/>
  <cp:keywords/>
  <dcterms:created xsi:type="dcterms:W3CDTF">2025-12-10T13:57:54Z</dcterms:created>
  <dcterms:modified xsi:type="dcterms:W3CDTF">2025-12-10T13:57:54Z</dcterms:modified>
</cp:coreProperties>
</file>

<file path=docProps/custom.xml><?xml version="1.0" encoding="utf-8"?>
<Properties xmlns="http://schemas.openxmlformats.org/officeDocument/2006/custom-properties" xmlns:vt="http://schemas.openxmlformats.org/officeDocument/2006/docPropsVTypes"/>
</file>